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70b258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34fd759-c654-4d47-a693-899d41dd83b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8:25Z</dcterms:created>
  <dcterms:modified xsi:type="dcterms:W3CDTF">2023-08-17T2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